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82ABE" w14:textId="77777777" w:rsidR="003F478A" w:rsidRPr="00736174" w:rsidRDefault="00791EC8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198ED3B3" w14:textId="674DA0E2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BA0A66">
        <w:t>7</w:t>
      </w:r>
      <w:r w:rsidR="003C1280">
        <w:t xml:space="preserve"> </w:t>
      </w:r>
      <w:r w:rsidR="00BA0A66">
        <w:t>Science</w:t>
      </w:r>
      <w:bookmarkStart w:id="0" w:name="_GoBack"/>
      <w:bookmarkEnd w:id="0"/>
      <w:r>
        <w:t xml:space="preserve"> </w:t>
      </w:r>
    </w:p>
    <w:p w14:paraId="672A6659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545"/>
        <w:gridCol w:w="1763"/>
        <w:gridCol w:w="1762"/>
        <w:gridCol w:w="1737"/>
        <w:gridCol w:w="1750"/>
        <w:gridCol w:w="1726"/>
        <w:gridCol w:w="1761"/>
        <w:gridCol w:w="1745"/>
        <w:gridCol w:w="1746"/>
      </w:tblGrid>
      <w:tr w:rsidR="00EC1848" w:rsidRPr="00EC1848" w14:paraId="3C62953C" w14:textId="77777777" w:rsidTr="0FBA75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414420C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A37501D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808" w:type="dxa"/>
            <w:hideMark/>
          </w:tcPr>
          <w:p w14:paraId="4B4E0F0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809" w:type="dxa"/>
            <w:hideMark/>
          </w:tcPr>
          <w:p w14:paraId="3F942C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9" w:type="dxa"/>
          </w:tcPr>
          <w:p w14:paraId="6CE4141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10" w:type="dxa"/>
          </w:tcPr>
          <w:p w14:paraId="4F3CF6A0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809" w:type="dxa"/>
          </w:tcPr>
          <w:p w14:paraId="2A1B0FA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10" w:type="dxa"/>
          </w:tcPr>
          <w:p w14:paraId="6CCEDED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09" w:type="dxa"/>
          </w:tcPr>
          <w:p w14:paraId="17C31C8C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810" w:type="dxa"/>
          </w:tcPr>
          <w:p w14:paraId="372CDA2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A7692" w:rsidRPr="00EC1848" w14:paraId="6104BB31" w14:textId="77777777" w:rsidTr="0FBA758A">
        <w:trPr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649841BE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404321ED" w14:textId="4F9115AB" w:rsidR="003C1280" w:rsidRPr="00EC1848" w:rsidRDefault="003C1280" w:rsidP="009372D2">
            <w:pPr>
              <w:pStyle w:val="TTCTText"/>
            </w:pPr>
            <w:r>
              <w:t>5/9/22 – 21/10/22</w:t>
            </w:r>
          </w:p>
          <w:p w14:paraId="3FB4CE78" w14:textId="7B7A9273" w:rsidR="003C1280" w:rsidRPr="00EC1848" w:rsidRDefault="003C1280" w:rsidP="009372D2">
            <w:pPr>
              <w:pStyle w:val="TTCTText"/>
            </w:pPr>
          </w:p>
          <w:p w14:paraId="698DC97A" w14:textId="556F9758" w:rsidR="003C1280" w:rsidRPr="00EC1848" w:rsidRDefault="4057E249" w:rsidP="009372D2">
            <w:pPr>
              <w:pStyle w:val="TTCTText"/>
            </w:pPr>
            <w:r>
              <w:t xml:space="preserve">7LC 1 Cells and Body Systems </w:t>
            </w:r>
          </w:p>
        </w:tc>
        <w:tc>
          <w:tcPr>
            <w:tcW w:w="1808" w:type="dxa"/>
          </w:tcPr>
          <w:p w14:paraId="226B1FCB" w14:textId="3E1DF264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Cells</w:t>
            </w:r>
          </w:p>
          <w:p w14:paraId="5AB87B4E" w14:textId="5221CD60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1 Animal and plant cells. </w:t>
            </w:r>
          </w:p>
          <w:p w14:paraId="49A52F0A" w14:textId="4AFD320E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2 Microscopes</w:t>
            </w:r>
          </w:p>
          <w:p w14:paraId="4E65BE23" w14:textId="39EBF303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3 Looking at animal and plant cells. </w:t>
            </w:r>
          </w:p>
        </w:tc>
        <w:tc>
          <w:tcPr>
            <w:tcW w:w="1809" w:type="dxa"/>
          </w:tcPr>
          <w:p w14:paraId="0B129AF6" w14:textId="2622CA13" w:rsidR="4057E249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Cells</w:t>
            </w:r>
          </w:p>
          <w:p w14:paraId="5978ECE1" w14:textId="300C107B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4 Specialised cells</w:t>
            </w:r>
          </w:p>
          <w:p w14:paraId="528BEE74" w14:textId="27FF4C5E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5 Movement of substances</w:t>
            </w:r>
          </w:p>
          <w:p w14:paraId="7E488C69" w14:textId="0C7455A8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6 Levels of organisation </w:t>
            </w:r>
          </w:p>
          <w:p w14:paraId="6B17D053" w14:textId="699CAF2C" w:rsidR="000A7692" w:rsidRPr="00EC1848" w:rsidRDefault="000A7692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69C3CEBB" w14:textId="428DDFFE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Body systems</w:t>
            </w:r>
          </w:p>
          <w:p w14:paraId="5505C35B" w14:textId="01DE7F58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7 Circulatory system, </w:t>
            </w:r>
          </w:p>
          <w:p w14:paraId="371FB1C8" w14:textId="42F28875" w:rsidR="30C9A42C" w:rsidRDefault="30C9A42C" w:rsidP="30C9A42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30C9A42C">
              <w:rPr>
                <w:szCs w:val="20"/>
              </w:rPr>
              <w:t>L8 Nervous System</w:t>
            </w:r>
          </w:p>
          <w:p w14:paraId="0B2E3B4C" w14:textId="263ADA3A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9 Respiratory System </w:t>
            </w:r>
          </w:p>
        </w:tc>
        <w:tc>
          <w:tcPr>
            <w:tcW w:w="1810" w:type="dxa"/>
          </w:tcPr>
          <w:p w14:paraId="7101F4DF" w14:textId="3063ADE1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 xml:space="preserve">Body Systems </w:t>
            </w:r>
          </w:p>
          <w:p w14:paraId="4758360B" w14:textId="2D9BEB0E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10 Investigating Breathing</w:t>
            </w:r>
            <w:r w:rsidR="30C9A42C">
              <w:t xml:space="preserve"> </w:t>
            </w:r>
          </w:p>
          <w:p w14:paraId="5C562568" w14:textId="1DF2E053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11 Skeletal system </w:t>
            </w:r>
          </w:p>
          <w:p w14:paraId="0C2CCD00" w14:textId="70C4AD92" w:rsidR="30C9A42C" w:rsidRDefault="30C9A42C" w:rsidP="30C9A42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12 Muscular System</w:t>
            </w:r>
          </w:p>
          <w:p w14:paraId="6E64E99B" w14:textId="43DCF207" w:rsidR="000A7692" w:rsidRPr="00EC1848" w:rsidRDefault="000A7692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573495C6" w14:textId="06073C88" w:rsidR="4057E249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30C9A42C">
              <w:rPr>
                <w:b/>
                <w:bCs/>
              </w:rPr>
              <w:t xml:space="preserve">Body systems </w:t>
            </w:r>
          </w:p>
          <w:p w14:paraId="583CF89F" w14:textId="4ECFED67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13 Cells Revision</w:t>
            </w:r>
          </w:p>
          <w:p w14:paraId="55699BE9" w14:textId="401D996E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14 Body systems revision </w:t>
            </w:r>
          </w:p>
        </w:tc>
        <w:tc>
          <w:tcPr>
            <w:tcW w:w="1810" w:type="dxa"/>
          </w:tcPr>
          <w:p w14:paraId="6721637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3670408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5DAB6C7B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7A6E092A" w14:textId="77777777" w:rsidTr="0FBA758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18F999B5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30CB433D" w14:textId="7B7A9273" w:rsidR="003C1280" w:rsidRPr="00EC1848" w:rsidRDefault="003C1280" w:rsidP="009372D2">
            <w:pPr>
              <w:pStyle w:val="TTCTText"/>
            </w:pPr>
            <w:r>
              <w:t>31/10/22- 22/12/22</w:t>
            </w:r>
          </w:p>
          <w:p w14:paraId="42DA2DB1" w14:textId="1F61600D" w:rsidR="003C1280" w:rsidRPr="00EC1848" w:rsidRDefault="4057E249" w:rsidP="009372D2">
            <w:pPr>
              <w:pStyle w:val="TTCTText"/>
            </w:pPr>
            <w:r>
              <w:t>7LC2 - Particles, atoms, elements and compounds</w:t>
            </w:r>
          </w:p>
        </w:tc>
        <w:tc>
          <w:tcPr>
            <w:tcW w:w="1808" w:type="dxa"/>
          </w:tcPr>
          <w:p w14:paraId="7C7F1ABE" w14:textId="4A053049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States of matter</w:t>
            </w:r>
          </w:p>
          <w:p w14:paraId="54E0037E" w14:textId="4DDE40BC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Particle model</w:t>
            </w:r>
          </w:p>
          <w:p w14:paraId="7AD4D870" w14:textId="2D85306E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es of matter Modelling the states of matter</w:t>
            </w:r>
          </w:p>
        </w:tc>
        <w:tc>
          <w:tcPr>
            <w:tcW w:w="1809" w:type="dxa"/>
          </w:tcPr>
          <w:p w14:paraId="3741FC84" w14:textId="30C135B5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Changing state</w:t>
            </w:r>
          </w:p>
          <w:p w14:paraId="7EEFB9F6" w14:textId="49E7B629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anging state </w:t>
            </w:r>
          </w:p>
          <w:p w14:paraId="169503F1" w14:textId="40C962A9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Melting, freezing and boiling.</w:t>
            </w:r>
          </w:p>
          <w:p w14:paraId="14B9121A" w14:textId="17491076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iling practical</w:t>
            </w:r>
          </w:p>
        </w:tc>
        <w:tc>
          <w:tcPr>
            <w:tcW w:w="1809" w:type="dxa"/>
          </w:tcPr>
          <w:p w14:paraId="06EBC1A6" w14:textId="19151C97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Diffusion</w:t>
            </w:r>
          </w:p>
          <w:p w14:paraId="68BC0088" w14:textId="69901107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Diffusion, Brownian motion and changes in arrangement of particles and changes in shape and density</w:t>
            </w:r>
          </w:p>
        </w:tc>
        <w:tc>
          <w:tcPr>
            <w:tcW w:w="1810" w:type="dxa"/>
          </w:tcPr>
          <w:p w14:paraId="42EED004" w14:textId="3464A72C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Atoms, elements, compounds and mixtures</w:t>
            </w:r>
          </w:p>
          <w:p w14:paraId="51E25C03" w14:textId="02A671D0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fferences between atoms, elements and compounds, concept of pure substances, mixtures including dissolving.</w:t>
            </w:r>
          </w:p>
        </w:tc>
        <w:tc>
          <w:tcPr>
            <w:tcW w:w="1809" w:type="dxa"/>
          </w:tcPr>
          <w:p w14:paraId="67876CBD" w14:textId="5C68E0DA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Chemical formulae, reactions and word equations</w:t>
            </w:r>
          </w:p>
          <w:p w14:paraId="2B3AA44F" w14:textId="50369DBC" w:rsidR="000A7692" w:rsidRPr="00EC1848" w:rsidRDefault="4057E249" w:rsidP="61F55D2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What does a formula show?</w:t>
            </w:r>
          </w:p>
          <w:p w14:paraId="16821229" w14:textId="43D1A771" w:rsidR="000A7692" w:rsidRPr="00EC1848" w:rsidRDefault="4057E249" w:rsidP="61F55D2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Writing word equations</w:t>
            </w:r>
          </w:p>
          <w:p w14:paraId="40701DB2" w14:textId="66BF72FF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Chemical and physical change</w:t>
            </w:r>
          </w:p>
          <w:p w14:paraId="34195C05" w14:textId="57104304" w:rsidR="000A7692" w:rsidRPr="00EC1848" w:rsidRDefault="000A7692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</w:tcPr>
          <w:p w14:paraId="4086FBA0" w14:textId="7CBB2EFE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Particles, atoms, elements and compounds consolidation</w:t>
            </w:r>
          </w:p>
          <w:p w14:paraId="08E6ACA1" w14:textId="01CA4E4C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Revision using 100% sheet</w:t>
            </w:r>
          </w:p>
        </w:tc>
        <w:tc>
          <w:tcPr>
            <w:tcW w:w="1809" w:type="dxa"/>
          </w:tcPr>
          <w:p w14:paraId="7132C6FE" w14:textId="18C842E4" w:rsidR="000A7692" w:rsidRPr="00152CD2" w:rsidRDefault="003C1280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4057E249">
              <w:rPr>
                <w:b/>
                <w:bCs/>
                <w:i/>
                <w:iCs/>
              </w:rPr>
              <w:t>checkpoint week</w:t>
            </w:r>
          </w:p>
          <w:p w14:paraId="1A17ACF9" w14:textId="3923D038" w:rsidR="000A7692" w:rsidRPr="00152CD2" w:rsidRDefault="000A7692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329868AB" w14:textId="5C297F0A" w:rsidR="000A7692" w:rsidRPr="00152CD2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t>Check point</w:t>
            </w:r>
          </w:p>
          <w:p w14:paraId="48733D5C" w14:textId="2B544175" w:rsidR="000A7692" w:rsidRPr="00152CD2" w:rsidRDefault="000A7692" w:rsidP="4057E249">
            <w:pPr>
              <w:pStyle w:val="TTCTText"/>
              <w:ind w:left="7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1EFA3A5" w14:textId="5E666519" w:rsidR="000A7692" w:rsidRPr="00152CD2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t xml:space="preserve">Stearic acid investigation – plan an investigation to find the melting point, write a RA and carry out. </w:t>
            </w:r>
          </w:p>
        </w:tc>
        <w:tc>
          <w:tcPr>
            <w:tcW w:w="1810" w:type="dxa"/>
          </w:tcPr>
          <w:p w14:paraId="5A027B91" w14:textId="0822DEB1" w:rsidR="000A7692" w:rsidRPr="00152CD2" w:rsidRDefault="003C1280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4057E249">
              <w:rPr>
                <w:b/>
                <w:bCs/>
                <w:i/>
                <w:iCs/>
              </w:rPr>
              <w:t>gap week</w:t>
            </w:r>
          </w:p>
          <w:p w14:paraId="75DAE152" w14:textId="1A0DCBC5" w:rsidR="000A7692" w:rsidRPr="00152CD2" w:rsidRDefault="000A7692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0AE19250" w14:textId="59EEECB3" w:rsidR="000A7692" w:rsidRPr="00152CD2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4057E249">
              <w:t>Reteach areas for improvement identified from the checkpoint</w:t>
            </w:r>
          </w:p>
          <w:p w14:paraId="278A54B0" w14:textId="4916CB42" w:rsidR="000A7692" w:rsidRPr="00152CD2" w:rsidRDefault="000A7692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</w:tc>
      </w:tr>
      <w:tr w:rsidR="000A7692" w:rsidRPr="00EC1848" w14:paraId="2E60EE20" w14:textId="77777777" w:rsidTr="0FBA758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5FCD5EC4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33643E6B" w14:textId="55547E66" w:rsidR="003C1280" w:rsidRPr="00EC1848" w:rsidRDefault="003C1280" w:rsidP="009372D2">
            <w:pPr>
              <w:pStyle w:val="TTCTText"/>
            </w:pPr>
            <w:r>
              <w:t>9/1/23 – 3/3/23</w:t>
            </w:r>
          </w:p>
          <w:p w14:paraId="215040FF" w14:textId="62AEBD8A" w:rsidR="003C1280" w:rsidRPr="00EC1848" w:rsidRDefault="4057E249" w:rsidP="009372D2">
            <w:pPr>
              <w:pStyle w:val="TTCTText"/>
            </w:pPr>
            <w:r>
              <w:t>7LC 3</w:t>
            </w:r>
          </w:p>
          <w:p w14:paraId="4B7A0B93" w14:textId="06A6DFB2" w:rsidR="003C1280" w:rsidRPr="00EC1848" w:rsidRDefault="4057E249" w:rsidP="009372D2">
            <w:pPr>
              <w:pStyle w:val="TTCTText"/>
            </w:pPr>
            <w:r>
              <w:t xml:space="preserve">Reproduction and Fertilisation </w:t>
            </w:r>
          </w:p>
        </w:tc>
        <w:tc>
          <w:tcPr>
            <w:tcW w:w="1808" w:type="dxa"/>
          </w:tcPr>
          <w:p w14:paraId="30A85BA0" w14:textId="4940311E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Reproduction</w:t>
            </w:r>
          </w:p>
          <w:p w14:paraId="7DF11CFF" w14:textId="15BF2A32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olescence</w:t>
            </w:r>
          </w:p>
          <w:p w14:paraId="71249C4B" w14:textId="44A33C7E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production systems and fertilisation  </w:t>
            </w:r>
          </w:p>
          <w:p w14:paraId="4738D5A5" w14:textId="4C434890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egnancy and Birth </w:t>
            </w:r>
          </w:p>
          <w:p w14:paraId="4776B4B1" w14:textId="2923C811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</w:tcPr>
          <w:p w14:paraId="28B77E84" w14:textId="42DD1B96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Reproduction</w:t>
            </w:r>
            <w:r>
              <w:t xml:space="preserve"> </w:t>
            </w:r>
          </w:p>
          <w:p w14:paraId="29B41418" w14:textId="3A9D67AA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nstruation and contraception</w:t>
            </w:r>
          </w:p>
          <w:p w14:paraId="60B22E44" w14:textId="2AAAD9CC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production in Plants</w:t>
            </w:r>
          </w:p>
          <w:p w14:paraId="61491E5E" w14:textId="78479C8C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spersal mechanisms in plants </w:t>
            </w:r>
          </w:p>
        </w:tc>
        <w:tc>
          <w:tcPr>
            <w:tcW w:w="1809" w:type="dxa"/>
          </w:tcPr>
          <w:p w14:paraId="14B6F5E4" w14:textId="6D161DC0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Genetics</w:t>
            </w:r>
          </w:p>
          <w:p w14:paraId="33811C60" w14:textId="381C7F77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tic terms</w:t>
            </w:r>
          </w:p>
          <w:p w14:paraId="2F17412B" w14:textId="78324D57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nnet squares</w:t>
            </w:r>
          </w:p>
          <w:p w14:paraId="130CC2A1" w14:textId="5A80F477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mily pedigrees</w:t>
            </w:r>
          </w:p>
        </w:tc>
        <w:tc>
          <w:tcPr>
            <w:tcW w:w="1810" w:type="dxa"/>
          </w:tcPr>
          <w:p w14:paraId="0AA032E0" w14:textId="2E9036CF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 xml:space="preserve">Genetics </w:t>
            </w:r>
          </w:p>
          <w:p w14:paraId="413FF2BE" w14:textId="6FB01AEC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herited disorders – Huntington's and Polydactyl </w:t>
            </w:r>
          </w:p>
          <w:p w14:paraId="36E952A4" w14:textId="7DF3E58F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herited disorders – Cystic fibrosis and Sickle cell anaemia </w:t>
            </w:r>
          </w:p>
          <w:p w14:paraId="561B179E" w14:textId="65753D9F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Linking Genetics to reproduction.</w:t>
            </w:r>
          </w:p>
        </w:tc>
        <w:tc>
          <w:tcPr>
            <w:tcW w:w="1809" w:type="dxa"/>
          </w:tcPr>
          <w:p w14:paraId="0E28C912" w14:textId="61EE488B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lastRenderedPageBreak/>
              <w:t>Genetics</w:t>
            </w:r>
          </w:p>
          <w:p w14:paraId="667DEF01" w14:textId="5D93DD66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ive breeding</w:t>
            </w:r>
          </w:p>
          <w:p w14:paraId="3F8F39FC" w14:textId="406912B9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274D9F" w14:textId="61759CD8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enetic engineering </w:t>
            </w:r>
          </w:p>
        </w:tc>
        <w:tc>
          <w:tcPr>
            <w:tcW w:w="1810" w:type="dxa"/>
          </w:tcPr>
          <w:p w14:paraId="6457CB1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09" w:type="dxa"/>
          </w:tcPr>
          <w:p w14:paraId="710621C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810" w:type="dxa"/>
            <w:shd w:val="clear" w:color="auto" w:fill="D9D9D9" w:themeFill="background1" w:themeFillShade="D9"/>
          </w:tcPr>
          <w:p w14:paraId="02EB378F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0334B08F" w14:textId="77777777" w:rsidTr="0FBA758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2598DEE6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5AC48700" w14:textId="28F2311A" w:rsidR="003C1280" w:rsidRPr="00EC1848" w:rsidRDefault="003C1280" w:rsidP="009372D2">
            <w:pPr>
              <w:pStyle w:val="TTCTText"/>
            </w:pPr>
            <w:r>
              <w:t>6/3/23 – 12/5/23</w:t>
            </w:r>
          </w:p>
          <w:p w14:paraId="47489AF0" w14:textId="407EEAF4" w:rsidR="003C1280" w:rsidRPr="00EC1848" w:rsidRDefault="003C1280" w:rsidP="009372D2">
            <w:pPr>
              <w:pStyle w:val="TTCTText"/>
            </w:pPr>
          </w:p>
          <w:p w14:paraId="7F0F5482" w14:textId="3C407C45" w:rsidR="003C1280" w:rsidRPr="00EC1848" w:rsidRDefault="4057E249" w:rsidP="009372D2">
            <w:pPr>
              <w:pStyle w:val="TTCTText"/>
            </w:pPr>
            <w:r>
              <w:t>7LC4 - Forces and Motion</w:t>
            </w:r>
          </w:p>
        </w:tc>
        <w:tc>
          <w:tcPr>
            <w:tcW w:w="1808" w:type="dxa"/>
          </w:tcPr>
          <w:p w14:paraId="5BEDA3D2" w14:textId="2A8564D7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Forces</w:t>
            </w:r>
          </w:p>
          <w:p w14:paraId="1CB0CA25" w14:textId="10F279BE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 of forces, measuring forces, balanced and unbalanced (including free body diagrams), Resultant forces and link to motion</w:t>
            </w:r>
          </w:p>
        </w:tc>
        <w:tc>
          <w:tcPr>
            <w:tcW w:w="1809" w:type="dxa"/>
          </w:tcPr>
          <w:p w14:paraId="6C411175" w14:textId="6423E62A" w:rsidR="000A7692" w:rsidRPr="00EC1848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Motion</w:t>
            </w:r>
          </w:p>
          <w:p w14:paraId="3639EAC5" w14:textId="67C69D58" w:rsidR="000A7692" w:rsidRPr="00EC1848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Speed calculations, distance-time graphs, speed practical</w:t>
            </w:r>
          </w:p>
        </w:tc>
        <w:tc>
          <w:tcPr>
            <w:tcW w:w="1809" w:type="dxa"/>
          </w:tcPr>
          <w:p w14:paraId="03AA8423" w14:textId="64E6C4C5" w:rsidR="000A7692" w:rsidRPr="00EC1848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Effects of Forces</w:t>
            </w:r>
          </w:p>
          <w:p w14:paraId="66B746F8" w14:textId="3807F880" w:rsidR="000A7692" w:rsidRPr="00EC1848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Hooke’s Law practical and linear relationship, forces in equilibrium</w:t>
            </w:r>
            <w:r w:rsidRPr="4057E249">
              <w:rPr>
                <w:b/>
                <w:bCs/>
              </w:rPr>
              <w:t xml:space="preserve"> </w:t>
            </w:r>
          </w:p>
        </w:tc>
        <w:tc>
          <w:tcPr>
            <w:tcW w:w="1810" w:type="dxa"/>
          </w:tcPr>
          <w:p w14:paraId="3192AC75" w14:textId="04B7A60A" w:rsidR="0FBA758A" w:rsidRDefault="0FBA758A" w:rsidP="0FBA758A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0"/>
              </w:rPr>
            </w:pPr>
            <w:r w:rsidRPr="0FBA758A">
              <w:rPr>
                <w:b/>
                <w:bCs/>
              </w:rPr>
              <w:t>Moments and Pressure</w:t>
            </w:r>
          </w:p>
          <w:p w14:paraId="18CA812F" w14:textId="03856D6A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urning moments, pressure (link to force and area), pressure in fluids with changing depth</w:t>
            </w:r>
          </w:p>
        </w:tc>
        <w:tc>
          <w:tcPr>
            <w:tcW w:w="1809" w:type="dxa"/>
          </w:tcPr>
          <w:p w14:paraId="7C3D3DE1" w14:textId="0574ADBE" w:rsidR="000A7692" w:rsidRPr="00EC1848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Floating and Sinking</w:t>
            </w:r>
          </w:p>
          <w:p w14:paraId="11C459CC" w14:textId="5B82B1DE" w:rsidR="000A7692" w:rsidRPr="00EC1848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sity incl. measuring density (practical), density calculations, floating and sinking (practical)</w:t>
            </w:r>
          </w:p>
        </w:tc>
        <w:tc>
          <w:tcPr>
            <w:tcW w:w="1810" w:type="dxa"/>
          </w:tcPr>
          <w:p w14:paraId="3D1BBC60" w14:textId="083E52E5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Forces and Motion consolidation</w:t>
            </w:r>
          </w:p>
          <w:p w14:paraId="7F37A5E6" w14:textId="6C6388F0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F&amp;M calculations consolidation, revision using 100% sheet</w:t>
            </w:r>
          </w:p>
        </w:tc>
        <w:tc>
          <w:tcPr>
            <w:tcW w:w="1809" w:type="dxa"/>
          </w:tcPr>
          <w:p w14:paraId="31B913FA" w14:textId="22A99424" w:rsidR="000A7692" w:rsidRPr="00152CD2" w:rsidRDefault="003C1280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4057E249">
              <w:rPr>
                <w:b/>
                <w:bCs/>
                <w:i/>
                <w:iCs/>
              </w:rPr>
              <w:t>checkpoint week</w:t>
            </w:r>
          </w:p>
          <w:p w14:paraId="1E86F905" w14:textId="49429510" w:rsidR="000A7692" w:rsidRPr="00152CD2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4057E249">
              <w:t>Checkpoint</w:t>
            </w:r>
          </w:p>
          <w:p w14:paraId="7EB8351C" w14:textId="53211E85" w:rsidR="000A7692" w:rsidRPr="00152CD2" w:rsidRDefault="000A7692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61B4B63" w14:textId="169170EB" w:rsidR="000A7692" w:rsidRPr="00152CD2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t>F&amp;M investigation</w:t>
            </w:r>
          </w:p>
          <w:p w14:paraId="19F823B6" w14:textId="466EBF1C" w:rsidR="000A7692" w:rsidRPr="00152CD2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t>(cupcake drop – find the average speed from different heights)</w:t>
            </w:r>
          </w:p>
        </w:tc>
        <w:tc>
          <w:tcPr>
            <w:tcW w:w="1810" w:type="dxa"/>
          </w:tcPr>
          <w:p w14:paraId="46A5E48A" w14:textId="58BB83F8" w:rsidR="000A7692" w:rsidRPr="00152CD2" w:rsidRDefault="003C1280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4057E249">
              <w:rPr>
                <w:b/>
                <w:bCs/>
                <w:i/>
                <w:iCs/>
              </w:rPr>
              <w:t>gap week</w:t>
            </w:r>
          </w:p>
          <w:p w14:paraId="526C299F" w14:textId="6B0F2086" w:rsidR="000A7692" w:rsidRPr="00152CD2" w:rsidRDefault="000A7692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  <w:p w14:paraId="19B950DB" w14:textId="59EEECB3" w:rsidR="000A7692" w:rsidRPr="00152CD2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4057E249">
              <w:t>Reteach areas for improvement identified from the checkpoint</w:t>
            </w:r>
          </w:p>
        </w:tc>
      </w:tr>
      <w:tr w:rsidR="000A7692" w:rsidRPr="00EC1848" w14:paraId="355EFED4" w14:textId="77777777" w:rsidTr="0FBA758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78941E47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33FE4EA8" w14:textId="6A375405" w:rsidR="003C1280" w:rsidRPr="00EC1848" w:rsidRDefault="003C1280" w:rsidP="009372D2">
            <w:pPr>
              <w:pStyle w:val="TTCTText"/>
            </w:pPr>
            <w:r>
              <w:t>15/5/23 – 3/7/23</w:t>
            </w:r>
          </w:p>
          <w:p w14:paraId="1539254A" w14:textId="2A67CF69" w:rsidR="003C1280" w:rsidRPr="00EC1848" w:rsidRDefault="003C1280" w:rsidP="009372D2">
            <w:pPr>
              <w:pStyle w:val="TTCTText"/>
            </w:pPr>
          </w:p>
          <w:p w14:paraId="339FDC18" w14:textId="5B197D3F" w:rsidR="003C1280" w:rsidRPr="00EC1848" w:rsidRDefault="4057E249" w:rsidP="009372D2">
            <w:pPr>
              <w:pStyle w:val="TTCTText"/>
            </w:pPr>
            <w:r>
              <w:t>7LC5 – Earth Science and Reactions</w:t>
            </w:r>
          </w:p>
        </w:tc>
        <w:tc>
          <w:tcPr>
            <w:tcW w:w="1808" w:type="dxa"/>
          </w:tcPr>
          <w:p w14:paraId="421895D9" w14:textId="28FA11E4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Chemical reactions</w:t>
            </w:r>
          </w:p>
          <w:p w14:paraId="4BEDEDF0" w14:textId="75230A43" w:rsidR="000A7692" w:rsidRPr="00EC1848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Difference between chemical and physical reactions, practical looking at types of reaction</w:t>
            </w:r>
          </w:p>
        </w:tc>
        <w:tc>
          <w:tcPr>
            <w:tcW w:w="1809" w:type="dxa"/>
          </w:tcPr>
          <w:p w14:paraId="7515CD56" w14:textId="4149FA45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 </w:t>
            </w:r>
            <w:r w:rsidRPr="4057E249">
              <w:rPr>
                <w:b/>
                <w:bCs/>
              </w:rPr>
              <w:t>More chemical reactions</w:t>
            </w:r>
          </w:p>
          <w:p w14:paraId="729ABC2F" w14:textId="16E55615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conservation of mass, exothermic and endothermic reactions</w:t>
            </w:r>
          </w:p>
        </w:tc>
        <w:tc>
          <w:tcPr>
            <w:tcW w:w="1809" w:type="dxa"/>
          </w:tcPr>
          <w:p w14:paraId="1F30A9AD" w14:textId="27595743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Combustion</w:t>
            </w:r>
          </w:p>
          <w:p w14:paraId="4145783E" w14:textId="38514F96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Burning fuels, complete and incomplete combustion, investigation fuels</w:t>
            </w:r>
          </w:p>
        </w:tc>
        <w:tc>
          <w:tcPr>
            <w:tcW w:w="1810" w:type="dxa"/>
          </w:tcPr>
          <w:p w14:paraId="03B10905" w14:textId="10212520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Alternative fuels</w:t>
            </w:r>
          </w:p>
          <w:p w14:paraId="475AB694" w14:textId="184DC354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Biofuels, hybrid and electric cars</w:t>
            </w:r>
          </w:p>
        </w:tc>
        <w:tc>
          <w:tcPr>
            <w:tcW w:w="1809" w:type="dxa"/>
          </w:tcPr>
          <w:p w14:paraId="5F73747B" w14:textId="4419044C" w:rsidR="000A7692" w:rsidRPr="00EC1848" w:rsidRDefault="4057E24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Climate change</w:t>
            </w:r>
          </w:p>
          <w:p w14:paraId="6BD8C338" w14:textId="0B7D5017" w:rsidR="000A7692" w:rsidRPr="00EC1848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The effects of fuels on climate change, ways to mitigate including catalytic converters</w:t>
            </w:r>
          </w:p>
        </w:tc>
        <w:tc>
          <w:tcPr>
            <w:tcW w:w="1810" w:type="dxa"/>
          </w:tcPr>
          <w:p w14:paraId="79003632" w14:textId="4AED7C94" w:rsidR="000A7692" w:rsidRPr="00152CD2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rPr>
                <w:b/>
                <w:bCs/>
              </w:rPr>
              <w:t>Check point week</w:t>
            </w:r>
          </w:p>
          <w:p w14:paraId="70374D76" w14:textId="173B9EB4" w:rsidR="000A7692" w:rsidRPr="00152CD2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4057E249">
              <w:t>Revision with 100% sheets</w:t>
            </w:r>
          </w:p>
          <w:p w14:paraId="3DFBAA37" w14:textId="0F3F842A" w:rsidR="000A7692" w:rsidRPr="00152CD2" w:rsidRDefault="000A7692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28E82E" w14:textId="310F7C8B" w:rsidR="000A7692" w:rsidRPr="00152CD2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t>Check point</w:t>
            </w:r>
          </w:p>
        </w:tc>
        <w:tc>
          <w:tcPr>
            <w:tcW w:w="1809" w:type="dxa"/>
          </w:tcPr>
          <w:p w14:paraId="5E7EBA9D" w14:textId="4B3DF7C5" w:rsidR="000A7692" w:rsidRPr="00152CD2" w:rsidRDefault="003C1280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4057E249">
              <w:rPr>
                <w:b/>
                <w:bCs/>
                <w:i/>
                <w:iCs/>
              </w:rPr>
              <w:t>gap week</w:t>
            </w:r>
          </w:p>
          <w:p w14:paraId="3D50E023" w14:textId="38D14829" w:rsidR="000A7692" w:rsidRPr="00152CD2" w:rsidRDefault="4057E249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  <w:r w:rsidRPr="4057E249">
              <w:t>Reteach areas for improvement identified from the checkpoint</w:t>
            </w:r>
          </w:p>
          <w:p w14:paraId="7FAF9567" w14:textId="5847857D" w:rsidR="000A7692" w:rsidRPr="00152CD2" w:rsidRDefault="000A7692" w:rsidP="4057E24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</w:rPr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6A05A809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1280" w:rsidRPr="00EC1848" w14:paraId="78F7517F" w14:textId="77777777" w:rsidTr="0FBA758A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407D7EE0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0C3EC104" w14:textId="6C319A79" w:rsidR="003C1280" w:rsidRDefault="003C1280" w:rsidP="009372D2">
            <w:pPr>
              <w:pStyle w:val="TTCTText"/>
            </w:pPr>
            <w:r>
              <w:t>10/7/23 – 21/7/23</w:t>
            </w:r>
          </w:p>
          <w:p w14:paraId="7CE10504" w14:textId="68B5BEAB" w:rsidR="003C1280" w:rsidRDefault="003C1280" w:rsidP="009372D2">
            <w:pPr>
              <w:pStyle w:val="TTCTText"/>
            </w:pPr>
          </w:p>
          <w:p w14:paraId="4B930671" w14:textId="5B43CD0B" w:rsidR="003C1280" w:rsidRDefault="4057E249" w:rsidP="009372D2">
            <w:pPr>
              <w:pStyle w:val="TTCTText"/>
            </w:pPr>
            <w:r>
              <w:t>Space</w:t>
            </w:r>
          </w:p>
        </w:tc>
        <w:tc>
          <w:tcPr>
            <w:tcW w:w="1808" w:type="dxa"/>
          </w:tcPr>
          <w:p w14:paraId="60936ED9" w14:textId="76A8C842" w:rsidR="003C1280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The Earth in Space</w:t>
            </w:r>
          </w:p>
          <w:p w14:paraId="7DF3AB5B" w14:textId="6229BE5D" w:rsidR="003C1280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Gravity, weight vs. Mass, Day, night and seasons</w:t>
            </w:r>
          </w:p>
        </w:tc>
        <w:tc>
          <w:tcPr>
            <w:tcW w:w="1809" w:type="dxa"/>
          </w:tcPr>
          <w:p w14:paraId="2A37DEBD" w14:textId="050C65F2" w:rsidR="003C1280" w:rsidRDefault="4057E249" w:rsidP="4057E249">
            <w:pPr>
              <w:pStyle w:val="TTCTText"/>
              <w:spacing w:after="0"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057E249">
              <w:rPr>
                <w:b/>
                <w:bCs/>
              </w:rPr>
              <w:t>The Solar System and Beyond</w:t>
            </w:r>
          </w:p>
          <w:p w14:paraId="5BD4816F" w14:textId="4F80B1D6" w:rsidR="003C1280" w:rsidRDefault="4057E249" w:rsidP="4057E24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osition of solar system, beyond the solar system, origins of the universe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5A39BBE3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41C8F396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72A3D3E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0D0B940D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9" w:type="dxa"/>
            <w:shd w:val="clear" w:color="auto" w:fill="D9D9D9" w:themeFill="background1" w:themeFillShade="D9"/>
          </w:tcPr>
          <w:p w14:paraId="0E27B00A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0" w:type="dxa"/>
            <w:shd w:val="clear" w:color="auto" w:fill="D9D9D9" w:themeFill="background1" w:themeFillShade="D9"/>
          </w:tcPr>
          <w:p w14:paraId="60061E4C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EAFD9C" w14:textId="77777777" w:rsidR="00F931B4" w:rsidRDefault="00F931B4" w:rsidP="00130829">
      <w:pPr>
        <w:pStyle w:val="TTCTText"/>
        <w:jc w:val="left"/>
      </w:pPr>
    </w:p>
    <w:p w14:paraId="4B94D5A5" w14:textId="77777777" w:rsidR="00F931B4" w:rsidRDefault="00F931B4" w:rsidP="00130829">
      <w:pPr>
        <w:pStyle w:val="TTCTText"/>
        <w:jc w:val="left"/>
      </w:pPr>
    </w:p>
    <w:p w14:paraId="3DEEC669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86C05" w14:textId="77777777" w:rsidR="0013472B" w:rsidRDefault="0013472B" w:rsidP="000D506B">
      <w:r>
        <w:separator/>
      </w:r>
    </w:p>
  </w:endnote>
  <w:endnote w:type="continuationSeparator" w:id="0">
    <w:p w14:paraId="4101652C" w14:textId="77777777" w:rsidR="0013472B" w:rsidRDefault="0013472B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F31CB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7EB80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F880F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6B9AB" w14:textId="77777777" w:rsidR="0013472B" w:rsidRDefault="0013472B" w:rsidP="000D506B">
      <w:r>
        <w:separator/>
      </w:r>
    </w:p>
  </w:footnote>
  <w:footnote w:type="continuationSeparator" w:id="0">
    <w:p w14:paraId="45FB0818" w14:textId="77777777" w:rsidR="0013472B" w:rsidRDefault="0013472B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0D506B" w:rsidRDefault="00791EC8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3CBC8" w14:textId="77777777" w:rsidR="000D506B" w:rsidRPr="00D60A43" w:rsidRDefault="00791EC8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C5471" w14:textId="77777777" w:rsidR="000D506B" w:rsidRDefault="00791EC8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472B"/>
    <w:rsid w:val="001377ED"/>
    <w:rsid w:val="00152CD2"/>
    <w:rsid w:val="001F749A"/>
    <w:rsid w:val="002B0F0E"/>
    <w:rsid w:val="00346A0A"/>
    <w:rsid w:val="003C1280"/>
    <w:rsid w:val="003E0EE8"/>
    <w:rsid w:val="003F478A"/>
    <w:rsid w:val="004A25D1"/>
    <w:rsid w:val="004B4115"/>
    <w:rsid w:val="004F0306"/>
    <w:rsid w:val="004F1DE5"/>
    <w:rsid w:val="00587AED"/>
    <w:rsid w:val="00601145"/>
    <w:rsid w:val="00641163"/>
    <w:rsid w:val="00656B04"/>
    <w:rsid w:val="0068616B"/>
    <w:rsid w:val="006966ED"/>
    <w:rsid w:val="006C4971"/>
    <w:rsid w:val="00736174"/>
    <w:rsid w:val="00747994"/>
    <w:rsid w:val="00782AA0"/>
    <w:rsid w:val="00791EC8"/>
    <w:rsid w:val="007A178B"/>
    <w:rsid w:val="007B292B"/>
    <w:rsid w:val="007C22FB"/>
    <w:rsid w:val="007E549A"/>
    <w:rsid w:val="00857941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A93C05"/>
    <w:rsid w:val="00BA0A66"/>
    <w:rsid w:val="00BB5F4F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8460B"/>
    <w:rsid w:val="00E95176"/>
    <w:rsid w:val="00EC1848"/>
    <w:rsid w:val="00F02AD0"/>
    <w:rsid w:val="00F3491A"/>
    <w:rsid w:val="00F64939"/>
    <w:rsid w:val="00F931B4"/>
    <w:rsid w:val="00FF447C"/>
    <w:rsid w:val="06A94129"/>
    <w:rsid w:val="07DD9A55"/>
    <w:rsid w:val="0B153B17"/>
    <w:rsid w:val="0B712E59"/>
    <w:rsid w:val="0BFB4E0D"/>
    <w:rsid w:val="0C70753F"/>
    <w:rsid w:val="0CB10B78"/>
    <w:rsid w:val="0CC4715E"/>
    <w:rsid w:val="0E47899C"/>
    <w:rsid w:val="0EC1F778"/>
    <w:rsid w:val="0FBA758A"/>
    <w:rsid w:val="10449F7C"/>
    <w:rsid w:val="1050236F"/>
    <w:rsid w:val="125729AB"/>
    <w:rsid w:val="13552EF9"/>
    <w:rsid w:val="13E7B382"/>
    <w:rsid w:val="16175785"/>
    <w:rsid w:val="1849FA7D"/>
    <w:rsid w:val="1935CFEA"/>
    <w:rsid w:val="1969A448"/>
    <w:rsid w:val="1CC1DD05"/>
    <w:rsid w:val="1E09410D"/>
    <w:rsid w:val="1FB97373"/>
    <w:rsid w:val="20AEA722"/>
    <w:rsid w:val="215A0A2C"/>
    <w:rsid w:val="22D12E3D"/>
    <w:rsid w:val="22EA569A"/>
    <w:rsid w:val="2593B360"/>
    <w:rsid w:val="29D83F72"/>
    <w:rsid w:val="2AEFB19B"/>
    <w:rsid w:val="2E1BCE6A"/>
    <w:rsid w:val="2E7DD8D7"/>
    <w:rsid w:val="2F4E6BC6"/>
    <w:rsid w:val="2FAFB145"/>
    <w:rsid w:val="304780F6"/>
    <w:rsid w:val="30AEF82B"/>
    <w:rsid w:val="30C9A42C"/>
    <w:rsid w:val="30D6FD7F"/>
    <w:rsid w:val="315EF31F"/>
    <w:rsid w:val="374D9511"/>
    <w:rsid w:val="3AE12915"/>
    <w:rsid w:val="3AFA5172"/>
    <w:rsid w:val="3CA1A5C6"/>
    <w:rsid w:val="3FCDC295"/>
    <w:rsid w:val="4057E249"/>
    <w:rsid w:val="41D38AE9"/>
    <w:rsid w:val="46AE6BAA"/>
    <w:rsid w:val="47645053"/>
    <w:rsid w:val="4BDD6B68"/>
    <w:rsid w:val="4C931D40"/>
    <w:rsid w:val="4D11C494"/>
    <w:rsid w:val="4D1DAD2E"/>
    <w:rsid w:val="4EAD94F5"/>
    <w:rsid w:val="5177D045"/>
    <w:rsid w:val="545E9606"/>
    <w:rsid w:val="5578C9BB"/>
    <w:rsid w:val="56CC7CFA"/>
    <w:rsid w:val="57B88F77"/>
    <w:rsid w:val="58684D5B"/>
    <w:rsid w:val="58B06A7D"/>
    <w:rsid w:val="58BB5235"/>
    <w:rsid w:val="5935061E"/>
    <w:rsid w:val="5A4C3ADE"/>
    <w:rsid w:val="5E53BC8C"/>
    <w:rsid w:val="5ED78EDF"/>
    <w:rsid w:val="5F2B2FF4"/>
    <w:rsid w:val="5FB77BB2"/>
    <w:rsid w:val="61F55D24"/>
    <w:rsid w:val="61FBF0F9"/>
    <w:rsid w:val="647DAD12"/>
    <w:rsid w:val="648AECD5"/>
    <w:rsid w:val="6971C3DE"/>
    <w:rsid w:val="6B61A58E"/>
    <w:rsid w:val="6BD941EB"/>
    <w:rsid w:val="6C061C8F"/>
    <w:rsid w:val="6C90AC7D"/>
    <w:rsid w:val="703D0437"/>
    <w:rsid w:val="71504780"/>
    <w:rsid w:val="73C58482"/>
    <w:rsid w:val="75ACFED5"/>
    <w:rsid w:val="76371E89"/>
    <w:rsid w:val="76AC45BB"/>
    <w:rsid w:val="7834A4A3"/>
    <w:rsid w:val="7E29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BB5448C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  <w:rsid w:val="00A30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7ADDE1C022845876F4CFAD0DFD748" ma:contentTypeVersion="4" ma:contentTypeDescription="Create a new document." ma:contentTypeScope="" ma:versionID="03871f9f40dbf0c57d0eb22391d0d84d">
  <xsd:schema xmlns:xsd="http://www.w3.org/2001/XMLSchema" xmlns:xs="http://www.w3.org/2001/XMLSchema" xmlns:p="http://schemas.microsoft.com/office/2006/metadata/properties" xmlns:ns2="fa9369b3-15e5-425f-b854-f19e500f8f87" targetNamespace="http://schemas.microsoft.com/office/2006/metadata/properties" ma:root="true" ma:fieldsID="1614856d0c4cb11cb78ceda374d29876" ns2:_="">
    <xsd:import namespace="fa9369b3-15e5-425f-b854-f19e500f8f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69b3-15e5-425f-b854-f19e500f8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C1AFA6-3CBF-4873-8B4D-909A65FED5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9369b3-15e5-425f-b854-f19e500f8f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160</Characters>
  <Application>Microsoft Office Word</Application>
  <DocSecurity>0</DocSecurity>
  <Lines>26</Lines>
  <Paragraphs>7</Paragraphs>
  <ScaleCrop>false</ScaleCrop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8</cp:revision>
  <dcterms:created xsi:type="dcterms:W3CDTF">2022-06-06T13:05:00Z</dcterms:created>
  <dcterms:modified xsi:type="dcterms:W3CDTF">2023-09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7ADDE1C022845876F4CFAD0DFD74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